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F9517" w14:textId="58E95A63" w:rsidR="00D10F3E" w:rsidRPr="002138ED" w:rsidRDefault="001E1519" w:rsidP="00D10F3E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="00D10F3E" w:rsidRPr="002138ED">
        <w:rPr>
          <w:rFonts w:ascii="Times New Roman" w:hAnsi="Times New Roman" w:cs="Times New Roman"/>
          <w:b/>
          <w:sz w:val="32"/>
          <w:szCs w:val="32"/>
          <w:u w:val="single"/>
        </w:rPr>
        <w:t>911 Service System Advisory Committee Meeting</w:t>
      </w:r>
    </w:p>
    <w:p w14:paraId="3F2742A3" w14:textId="1E6E1545" w:rsidR="00D10F3E" w:rsidRPr="002138ED" w:rsidRDefault="006D36EC" w:rsidP="0092247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y</w:t>
      </w:r>
      <w:r w:rsidR="000E44C7">
        <w:rPr>
          <w:rFonts w:ascii="Times New Roman" w:hAnsi="Times New Roman" w:cs="Times New Roman"/>
          <w:sz w:val="28"/>
          <w:szCs w:val="28"/>
        </w:rPr>
        <w:t xml:space="preserve"> 2</w:t>
      </w:r>
      <w:r>
        <w:rPr>
          <w:rFonts w:ascii="Times New Roman" w:hAnsi="Times New Roman" w:cs="Times New Roman"/>
          <w:sz w:val="28"/>
          <w:szCs w:val="28"/>
        </w:rPr>
        <w:t>0</w:t>
      </w:r>
      <w:r w:rsidR="000E44C7">
        <w:rPr>
          <w:rFonts w:ascii="Times New Roman" w:hAnsi="Times New Roman" w:cs="Times New Roman"/>
          <w:sz w:val="28"/>
          <w:szCs w:val="28"/>
        </w:rPr>
        <w:t>, 2026</w:t>
      </w:r>
    </w:p>
    <w:p w14:paraId="4CC99559" w14:textId="7E019BC5" w:rsidR="002F4F89" w:rsidRDefault="00BB4A2F" w:rsidP="00FB2E47">
      <w:pPr>
        <w:jc w:val="center"/>
        <w:rPr>
          <w:rFonts w:ascii="Times New Roman" w:hAnsi="Times New Roman" w:cs="Times New Roman"/>
          <w:sz w:val="28"/>
          <w:szCs w:val="28"/>
        </w:rPr>
      </w:pPr>
      <w:r w:rsidRPr="002138ED">
        <w:rPr>
          <w:rFonts w:ascii="Times New Roman" w:hAnsi="Times New Roman" w:cs="Times New Roman"/>
          <w:sz w:val="28"/>
          <w:szCs w:val="28"/>
        </w:rPr>
        <w:t>Meeting</w:t>
      </w:r>
      <w:r w:rsidR="0076021E" w:rsidRPr="002138ED">
        <w:rPr>
          <w:rFonts w:ascii="Times New Roman" w:hAnsi="Times New Roman" w:cs="Times New Roman"/>
          <w:sz w:val="28"/>
          <w:szCs w:val="28"/>
        </w:rPr>
        <w:t xml:space="preserve"> convenes at 1:00 p.m.</w:t>
      </w:r>
      <w:r w:rsidR="00CE0684" w:rsidRPr="002138ED">
        <w:rPr>
          <w:rFonts w:ascii="Times New Roman" w:hAnsi="Times New Roman" w:cs="Times New Roman"/>
          <w:sz w:val="28"/>
          <w:szCs w:val="28"/>
        </w:rPr>
        <w:t xml:space="preserve"> </w:t>
      </w:r>
      <w:r w:rsidR="00C323DE">
        <w:rPr>
          <w:rFonts w:ascii="Times New Roman" w:hAnsi="Times New Roman" w:cs="Times New Roman"/>
          <w:sz w:val="28"/>
          <w:szCs w:val="28"/>
        </w:rPr>
        <w:t>at</w:t>
      </w:r>
    </w:p>
    <w:p w14:paraId="1EC1D333" w14:textId="0CCFFE1B" w:rsidR="00C323DE" w:rsidRDefault="00C323DE" w:rsidP="00FB2E4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SC Hearing Room</w:t>
      </w:r>
    </w:p>
    <w:p w14:paraId="17176860" w14:textId="0622BEE2" w:rsidR="00C323DE" w:rsidRDefault="00C323DE" w:rsidP="00FB2E4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200 N Street 300 the Atrium </w:t>
      </w:r>
    </w:p>
    <w:p w14:paraId="257DE9F8" w14:textId="188F5F9B" w:rsidR="00C323DE" w:rsidRDefault="00C323DE" w:rsidP="00FB2E4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ncoln, NE 6850</w:t>
      </w:r>
      <w:r w:rsidR="003B4A42">
        <w:rPr>
          <w:rFonts w:ascii="Times New Roman" w:hAnsi="Times New Roman" w:cs="Times New Roman"/>
          <w:sz w:val="28"/>
          <w:szCs w:val="28"/>
        </w:rPr>
        <w:t>9</w:t>
      </w:r>
    </w:p>
    <w:p w14:paraId="41E1E217" w14:textId="77777777" w:rsidR="002B3153" w:rsidRPr="00FB2E47" w:rsidRDefault="002B3153" w:rsidP="00C323DE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3740AE" w14:textId="77777777" w:rsidR="00D10F3E" w:rsidRPr="002138ED" w:rsidRDefault="00D10F3E" w:rsidP="00D10F3E">
      <w:pPr>
        <w:jc w:val="center"/>
        <w:rPr>
          <w:rFonts w:ascii="Times New Roman" w:hAnsi="Times New Roman" w:cs="Times New Roman"/>
          <w:sz w:val="28"/>
          <w:szCs w:val="28"/>
        </w:rPr>
      </w:pPr>
      <w:r w:rsidRPr="002138ED">
        <w:rPr>
          <w:rFonts w:ascii="Times New Roman" w:hAnsi="Times New Roman" w:cs="Times New Roman"/>
          <w:b/>
          <w:sz w:val="28"/>
          <w:szCs w:val="28"/>
          <w:u w:val="single"/>
        </w:rPr>
        <w:t>AGENDA</w:t>
      </w:r>
    </w:p>
    <w:p w14:paraId="15B92077" w14:textId="77777777" w:rsidR="00D10F3E" w:rsidRDefault="00D10F3E" w:rsidP="00D10F3E">
      <w:pPr>
        <w:jc w:val="center"/>
        <w:rPr>
          <w:sz w:val="28"/>
          <w:szCs w:val="28"/>
        </w:rPr>
      </w:pPr>
    </w:p>
    <w:p w14:paraId="7A1F331E" w14:textId="18E08617" w:rsidR="00D10F3E" w:rsidRPr="002A7179" w:rsidRDefault="00D10F3E" w:rsidP="00D10F3E">
      <w:pPr>
        <w:rPr>
          <w:rFonts w:ascii="Times New Roman" w:hAnsi="Times New Roman" w:cs="Times New Roman"/>
          <w:iCs/>
        </w:rPr>
      </w:pPr>
      <w:r w:rsidRPr="002138ED">
        <w:rPr>
          <w:rFonts w:ascii="Times New Roman" w:hAnsi="Times New Roman" w:cs="Times New Roman"/>
          <w:b/>
        </w:rPr>
        <w:t xml:space="preserve">Meeting called to order – </w:t>
      </w:r>
      <w:r w:rsidRPr="002138ED">
        <w:rPr>
          <w:rFonts w:ascii="Times New Roman" w:hAnsi="Times New Roman" w:cs="Times New Roman"/>
        </w:rPr>
        <w:t xml:space="preserve">Statement regarding Open Meetings Act </w:t>
      </w:r>
      <w:r w:rsidRPr="002138ED">
        <w:rPr>
          <w:rFonts w:ascii="Times New Roman" w:hAnsi="Times New Roman" w:cs="Times New Roman"/>
          <w:i/>
        </w:rPr>
        <w:t>(</w:t>
      </w:r>
      <w:r w:rsidR="00F94FE3">
        <w:rPr>
          <w:rFonts w:ascii="Times New Roman" w:hAnsi="Times New Roman" w:cs="Times New Roman"/>
          <w:i/>
        </w:rPr>
        <w:t>in the room</w:t>
      </w:r>
      <w:r w:rsidRPr="002138ED">
        <w:rPr>
          <w:rFonts w:ascii="Times New Roman" w:hAnsi="Times New Roman" w:cs="Times New Roman"/>
          <w:i/>
        </w:rPr>
        <w:t xml:space="preserve">, </w:t>
      </w:r>
      <w:r w:rsidR="00F94FE3" w:rsidRPr="002138ED">
        <w:rPr>
          <w:rFonts w:ascii="Times New Roman" w:hAnsi="Times New Roman" w:cs="Times New Roman"/>
          <w:i/>
        </w:rPr>
        <w:t>and</w:t>
      </w:r>
      <w:r w:rsidRPr="002138ED">
        <w:rPr>
          <w:rFonts w:ascii="Times New Roman" w:hAnsi="Times New Roman" w:cs="Times New Roman"/>
          <w:i/>
        </w:rPr>
        <w:t xml:space="preserve"> </w:t>
      </w:r>
      <w:r w:rsidR="007C180D" w:rsidRPr="002138ED">
        <w:rPr>
          <w:rFonts w:ascii="Times New Roman" w:hAnsi="Times New Roman" w:cs="Times New Roman"/>
          <w:i/>
        </w:rPr>
        <w:t xml:space="preserve">posted </w:t>
      </w:r>
      <w:r w:rsidR="00435063" w:rsidRPr="002138ED">
        <w:rPr>
          <w:rFonts w:ascii="Times New Roman" w:hAnsi="Times New Roman" w:cs="Times New Roman"/>
          <w:i/>
        </w:rPr>
        <w:t xml:space="preserve">on </w:t>
      </w:r>
      <w:r w:rsidR="00456800" w:rsidRPr="002138ED">
        <w:rPr>
          <w:rFonts w:ascii="Times New Roman" w:hAnsi="Times New Roman" w:cs="Times New Roman"/>
          <w:i/>
        </w:rPr>
        <w:t>the PSC</w:t>
      </w:r>
      <w:r w:rsidR="00435063" w:rsidRPr="002138ED">
        <w:rPr>
          <w:rFonts w:ascii="Times New Roman" w:hAnsi="Times New Roman" w:cs="Times New Roman"/>
          <w:i/>
        </w:rPr>
        <w:t xml:space="preserve"> website)</w:t>
      </w:r>
      <w:r w:rsidR="00443C40">
        <w:rPr>
          <w:rFonts w:ascii="Times New Roman" w:hAnsi="Times New Roman" w:cs="Times New Roman"/>
          <w:i/>
        </w:rPr>
        <w:t xml:space="preserve"> </w:t>
      </w:r>
    </w:p>
    <w:p w14:paraId="0C0CBBF2" w14:textId="265D2B63" w:rsidR="00D10F3E" w:rsidRDefault="00D10F3E" w:rsidP="00D10F3E">
      <w:pPr>
        <w:rPr>
          <w:rFonts w:ascii="Times New Roman" w:hAnsi="Times New Roman" w:cs="Times New Roman"/>
        </w:rPr>
      </w:pPr>
    </w:p>
    <w:p w14:paraId="2C2CB7B7" w14:textId="464B3BF4" w:rsidR="00C372B4" w:rsidRDefault="002F4F89" w:rsidP="00D10F3E">
      <w:pPr>
        <w:rPr>
          <w:rFonts w:ascii="Times New Roman" w:hAnsi="Times New Roman" w:cs="Times New Roman"/>
          <w:b/>
          <w:bCs/>
        </w:rPr>
      </w:pPr>
      <w:r w:rsidRPr="002138ED">
        <w:rPr>
          <w:rFonts w:ascii="Times New Roman" w:hAnsi="Times New Roman" w:cs="Times New Roman"/>
          <w:b/>
          <w:bCs/>
        </w:rPr>
        <w:t xml:space="preserve">Roll Call – </w:t>
      </w:r>
      <w:r w:rsidR="00183365">
        <w:rPr>
          <w:rFonts w:ascii="Times New Roman" w:hAnsi="Times New Roman" w:cs="Times New Roman"/>
          <w:b/>
          <w:bCs/>
        </w:rPr>
        <w:t xml:space="preserve"> </w:t>
      </w:r>
    </w:p>
    <w:p w14:paraId="31A71DCA" w14:textId="77777777" w:rsidR="00CD3262" w:rsidRDefault="00CD3262" w:rsidP="00D10F3E">
      <w:pPr>
        <w:rPr>
          <w:rFonts w:ascii="Times New Roman" w:hAnsi="Times New Roman" w:cs="Times New Roman"/>
          <w:b/>
          <w:bCs/>
        </w:rPr>
      </w:pPr>
    </w:p>
    <w:p w14:paraId="48A25D33" w14:textId="01EA8BB6" w:rsidR="00922471" w:rsidRPr="004C3F54" w:rsidRDefault="00D10F3E">
      <w:pPr>
        <w:rPr>
          <w:rFonts w:ascii="Times New Roman" w:hAnsi="Times New Roman" w:cs="Times New Roman"/>
          <w:bCs/>
        </w:rPr>
      </w:pPr>
      <w:r w:rsidRPr="002138ED">
        <w:rPr>
          <w:rFonts w:ascii="Times New Roman" w:hAnsi="Times New Roman" w:cs="Times New Roman"/>
          <w:b/>
        </w:rPr>
        <w:t>Consideration of meeting minutes:</w:t>
      </w:r>
      <w:r w:rsidR="004C3F54">
        <w:rPr>
          <w:rFonts w:ascii="Times New Roman" w:hAnsi="Times New Roman" w:cs="Times New Roman"/>
          <w:b/>
        </w:rPr>
        <w:t xml:space="preserve"> </w:t>
      </w:r>
      <w:r w:rsidR="004C3F54">
        <w:rPr>
          <w:rFonts w:ascii="Times New Roman" w:hAnsi="Times New Roman" w:cs="Times New Roman"/>
          <w:bCs/>
        </w:rPr>
        <w:t>For</w:t>
      </w:r>
      <w:r w:rsidR="006D36EC">
        <w:rPr>
          <w:rFonts w:ascii="Times New Roman" w:hAnsi="Times New Roman" w:cs="Times New Roman"/>
          <w:bCs/>
        </w:rPr>
        <w:t xml:space="preserve"> February 25, 2026</w:t>
      </w:r>
    </w:p>
    <w:p w14:paraId="1CD09914" w14:textId="77777777" w:rsidR="00B43932" w:rsidRPr="00B43932" w:rsidRDefault="00B43932">
      <w:pPr>
        <w:rPr>
          <w:rFonts w:ascii="Times New Roman" w:hAnsi="Times New Roman" w:cs="Times New Roman"/>
        </w:rPr>
      </w:pPr>
    </w:p>
    <w:p w14:paraId="47D70378" w14:textId="127268FE" w:rsidR="006B3C25" w:rsidRPr="00084584" w:rsidRDefault="00D10F3E" w:rsidP="00084584">
      <w:pPr>
        <w:rPr>
          <w:rFonts w:ascii="Times New Roman" w:hAnsi="Times New Roman" w:cs="Times New Roman"/>
          <w:b/>
        </w:rPr>
      </w:pPr>
      <w:r w:rsidRPr="002138ED">
        <w:rPr>
          <w:rFonts w:ascii="Times New Roman" w:hAnsi="Times New Roman" w:cs="Times New Roman"/>
          <w:b/>
        </w:rPr>
        <w:t xml:space="preserve">Old Business – </w:t>
      </w:r>
      <w:r w:rsidR="008B428B" w:rsidRPr="002138ED">
        <w:rPr>
          <w:rFonts w:ascii="Times New Roman" w:hAnsi="Times New Roman" w:cs="Times New Roman"/>
          <w:b/>
        </w:rPr>
        <w:t xml:space="preserve">    </w:t>
      </w:r>
      <w:r w:rsidR="008B428B" w:rsidRPr="002138ED">
        <w:rPr>
          <w:rFonts w:ascii="Times New Roman" w:hAnsi="Times New Roman" w:cs="Times New Roman"/>
          <w:b/>
        </w:rPr>
        <w:tab/>
      </w:r>
    </w:p>
    <w:p w14:paraId="7B99FFDC" w14:textId="77777777" w:rsidR="00084584" w:rsidRPr="00084584" w:rsidRDefault="00084584" w:rsidP="00084584">
      <w:pPr>
        <w:pStyle w:val="ListParagraph"/>
        <w:ind w:left="3240"/>
        <w:rPr>
          <w:rFonts w:ascii="Times New Roman" w:hAnsi="Times New Roman" w:cs="Times New Roman"/>
          <w:bCs/>
        </w:rPr>
      </w:pPr>
    </w:p>
    <w:p w14:paraId="393D31D7" w14:textId="4F4CF4E5" w:rsidR="00485948" w:rsidRPr="00920D4A" w:rsidRDefault="00485948" w:rsidP="00920D4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</w:rPr>
      </w:pPr>
      <w:r w:rsidRPr="006B3C25">
        <w:rPr>
          <w:rFonts w:ascii="Times New Roman" w:hAnsi="Times New Roman" w:cs="Times New Roman"/>
          <w:b/>
        </w:rPr>
        <w:t xml:space="preserve">Updates </w:t>
      </w:r>
      <w:r w:rsidRPr="00C35E49">
        <w:rPr>
          <w:rFonts w:ascii="Times New Roman" w:hAnsi="Times New Roman" w:cs="Times New Roman"/>
          <w:bCs/>
        </w:rPr>
        <w:t xml:space="preserve">– </w:t>
      </w:r>
      <w:r w:rsidR="006D36EC">
        <w:rPr>
          <w:rFonts w:ascii="Times New Roman" w:hAnsi="Times New Roman" w:cs="Times New Roman"/>
          <w:bCs/>
        </w:rPr>
        <w:t>Dave Sankey</w:t>
      </w:r>
    </w:p>
    <w:p w14:paraId="34D6A81E" w14:textId="56D8BBFE" w:rsidR="00485948" w:rsidRDefault="00485948" w:rsidP="00485948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FPs </w:t>
      </w:r>
    </w:p>
    <w:p w14:paraId="4629554E" w14:textId="34462843" w:rsidR="00485948" w:rsidRPr="00485948" w:rsidRDefault="00485948" w:rsidP="00485948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NG 911 System</w:t>
      </w:r>
    </w:p>
    <w:p w14:paraId="66897A59" w14:textId="60EB9B36" w:rsidR="00485948" w:rsidRDefault="00485948" w:rsidP="00485948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</w:rPr>
      </w:pPr>
      <w:r w:rsidRPr="00485948">
        <w:rPr>
          <w:rFonts w:ascii="Times New Roman" w:hAnsi="Times New Roman" w:cs="Times New Roman"/>
          <w:b/>
          <w:bCs/>
        </w:rPr>
        <w:t>Legislation</w:t>
      </w:r>
    </w:p>
    <w:p w14:paraId="1D24C06E" w14:textId="2F336645" w:rsidR="00920D4A" w:rsidRDefault="00920D4A" w:rsidP="00920D4A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 w:rsidRPr="00920D4A">
        <w:rPr>
          <w:rFonts w:ascii="Times New Roman" w:hAnsi="Times New Roman" w:cs="Times New Roman"/>
        </w:rPr>
        <w:t>LB 1126</w:t>
      </w:r>
    </w:p>
    <w:p w14:paraId="6A3A622B" w14:textId="2DF40C6C" w:rsidR="00920D4A" w:rsidRDefault="00920D4A" w:rsidP="00920D4A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B 1072</w:t>
      </w:r>
    </w:p>
    <w:p w14:paraId="000FF4BB" w14:textId="07039854" w:rsidR="00CA5862" w:rsidRPr="00CA5862" w:rsidRDefault="00CA5862" w:rsidP="00CA5862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</w:rPr>
      </w:pPr>
      <w:r w:rsidRPr="00CA5862">
        <w:rPr>
          <w:rFonts w:ascii="Times New Roman" w:hAnsi="Times New Roman" w:cs="Times New Roman"/>
          <w:b/>
          <w:bCs/>
        </w:rPr>
        <w:t>PSAP Funding Order</w:t>
      </w:r>
    </w:p>
    <w:p w14:paraId="5B287314" w14:textId="03E02581" w:rsidR="00DD7452" w:rsidRPr="00DD7452" w:rsidRDefault="00DD7452" w:rsidP="00DD7452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bCs/>
        </w:rPr>
      </w:pPr>
      <w:r w:rsidRPr="00DD7452">
        <w:rPr>
          <w:rFonts w:ascii="Times New Roman" w:hAnsi="Times New Roman" w:cs="Times New Roman"/>
          <w:b/>
          <w:bCs/>
        </w:rPr>
        <w:t>GeoComm Contract</w:t>
      </w:r>
    </w:p>
    <w:p w14:paraId="7DC54A55" w14:textId="51AEFDC6" w:rsidR="00DD7452" w:rsidRDefault="00DD7452" w:rsidP="00DD7452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DD7452">
        <w:rPr>
          <w:rFonts w:ascii="Times New Roman" w:hAnsi="Times New Roman" w:cs="Times New Roman"/>
          <w:b/>
          <w:bCs/>
        </w:rPr>
        <w:t>911 Logix</w:t>
      </w:r>
      <w:r>
        <w:rPr>
          <w:rFonts w:ascii="Times New Roman" w:hAnsi="Times New Roman" w:cs="Times New Roman"/>
        </w:rPr>
        <w:t xml:space="preserve"> – James Almond</w:t>
      </w:r>
    </w:p>
    <w:p w14:paraId="60DE5DD9" w14:textId="1C2623FC" w:rsidR="00DD7452" w:rsidRPr="00DD7452" w:rsidRDefault="00DD7452" w:rsidP="00DD7452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bCs/>
        </w:rPr>
      </w:pPr>
      <w:r w:rsidRPr="00DD7452">
        <w:rPr>
          <w:rFonts w:ascii="Times New Roman" w:hAnsi="Times New Roman" w:cs="Times New Roman"/>
          <w:b/>
          <w:bCs/>
        </w:rPr>
        <w:t>Rapid SOS</w:t>
      </w:r>
    </w:p>
    <w:p w14:paraId="2C2E0577" w14:textId="77777777" w:rsidR="00920D4A" w:rsidRDefault="00920D4A" w:rsidP="00920D4A">
      <w:pPr>
        <w:pStyle w:val="ListParagraph"/>
        <w:ind w:left="4500"/>
        <w:rPr>
          <w:rFonts w:ascii="Times New Roman" w:hAnsi="Times New Roman" w:cs="Times New Roman"/>
        </w:rPr>
      </w:pPr>
    </w:p>
    <w:p w14:paraId="79ECB5C0" w14:textId="60D8F4E1" w:rsidR="00920D4A" w:rsidRPr="00920D4A" w:rsidRDefault="00920D4A" w:rsidP="00920D4A">
      <w:pPr>
        <w:pStyle w:val="ListParagraph"/>
        <w:ind w:left="3240"/>
        <w:rPr>
          <w:rFonts w:ascii="Times New Roman" w:hAnsi="Times New Roman" w:cs="Times New Roman"/>
        </w:rPr>
      </w:pPr>
    </w:p>
    <w:p w14:paraId="74320142" w14:textId="410FE1BA" w:rsidR="000E44C7" w:rsidRPr="00084584" w:rsidRDefault="000E44C7" w:rsidP="00084584">
      <w:pPr>
        <w:rPr>
          <w:rFonts w:ascii="Times New Roman" w:hAnsi="Times New Roman" w:cs="Times New Roman"/>
          <w:b/>
          <w:bCs/>
        </w:rPr>
      </w:pPr>
      <w:r w:rsidRPr="00084584">
        <w:rPr>
          <w:rFonts w:ascii="Times New Roman" w:hAnsi="Times New Roman" w:cs="Times New Roman"/>
          <w:b/>
          <w:bCs/>
        </w:rPr>
        <w:t xml:space="preserve">New Business – </w:t>
      </w:r>
    </w:p>
    <w:p w14:paraId="326F5DCB" w14:textId="77777777" w:rsidR="008500B6" w:rsidRPr="008500B6" w:rsidRDefault="008500B6" w:rsidP="008500B6">
      <w:pPr>
        <w:pStyle w:val="ListParagraph"/>
        <w:ind w:left="3960"/>
        <w:rPr>
          <w:rFonts w:ascii="Times New Roman" w:hAnsi="Times New Roman" w:cs="Times New Roman"/>
          <w:b/>
          <w:bCs/>
        </w:rPr>
      </w:pPr>
    </w:p>
    <w:p w14:paraId="100DE4D1" w14:textId="77777777" w:rsidR="00D10F3E" w:rsidRPr="002138ED" w:rsidRDefault="00D10F3E" w:rsidP="00D10F3E">
      <w:pPr>
        <w:rPr>
          <w:rFonts w:ascii="Times New Roman" w:hAnsi="Times New Roman" w:cs="Times New Roman"/>
          <w:b/>
        </w:rPr>
      </w:pPr>
      <w:r w:rsidRPr="002138ED">
        <w:rPr>
          <w:rFonts w:ascii="Times New Roman" w:hAnsi="Times New Roman" w:cs="Times New Roman"/>
          <w:b/>
        </w:rPr>
        <w:t xml:space="preserve">Member Comments – </w:t>
      </w:r>
    </w:p>
    <w:p w14:paraId="000FD596" w14:textId="77777777" w:rsidR="00D10F3E" w:rsidRPr="002138ED" w:rsidRDefault="00D10F3E" w:rsidP="00D10F3E">
      <w:pPr>
        <w:rPr>
          <w:rFonts w:ascii="Times New Roman" w:hAnsi="Times New Roman" w:cs="Times New Roman"/>
          <w:b/>
        </w:rPr>
      </w:pPr>
    </w:p>
    <w:p w14:paraId="7A817CAF" w14:textId="77777777" w:rsidR="00D10F3E" w:rsidRPr="002138ED" w:rsidRDefault="00D10F3E" w:rsidP="00D10F3E">
      <w:pPr>
        <w:rPr>
          <w:rFonts w:ascii="Times New Roman" w:hAnsi="Times New Roman" w:cs="Times New Roman"/>
          <w:b/>
        </w:rPr>
      </w:pPr>
      <w:r w:rsidRPr="002138ED">
        <w:rPr>
          <w:rFonts w:ascii="Times New Roman" w:hAnsi="Times New Roman" w:cs="Times New Roman"/>
          <w:b/>
        </w:rPr>
        <w:t>Public Comments –</w:t>
      </w:r>
    </w:p>
    <w:p w14:paraId="54993152" w14:textId="77777777" w:rsidR="00D10F3E" w:rsidRPr="002138ED" w:rsidRDefault="00D10F3E" w:rsidP="00D10F3E">
      <w:pPr>
        <w:rPr>
          <w:rFonts w:ascii="Times New Roman" w:hAnsi="Times New Roman" w:cs="Times New Roman"/>
          <w:b/>
        </w:rPr>
      </w:pPr>
    </w:p>
    <w:p w14:paraId="14060610" w14:textId="646F21D3" w:rsidR="00D10F3E" w:rsidRPr="002138ED" w:rsidRDefault="00D10F3E" w:rsidP="00D10F3E">
      <w:pPr>
        <w:rPr>
          <w:rFonts w:ascii="Times New Roman" w:hAnsi="Times New Roman" w:cs="Times New Roman"/>
          <w:b/>
        </w:rPr>
      </w:pPr>
      <w:r w:rsidRPr="002138ED">
        <w:rPr>
          <w:rFonts w:ascii="Times New Roman" w:hAnsi="Times New Roman" w:cs="Times New Roman"/>
          <w:b/>
        </w:rPr>
        <w:t xml:space="preserve">Next Meeting is scheduled for – </w:t>
      </w:r>
    </w:p>
    <w:p w14:paraId="46233D2C" w14:textId="77777777" w:rsidR="00D10F3E" w:rsidRPr="002138ED" w:rsidRDefault="00D10F3E" w:rsidP="00D10F3E">
      <w:pPr>
        <w:rPr>
          <w:rFonts w:ascii="Times New Roman" w:hAnsi="Times New Roman" w:cs="Times New Roman"/>
          <w:b/>
        </w:rPr>
      </w:pPr>
    </w:p>
    <w:p w14:paraId="50EEA503" w14:textId="77777777" w:rsidR="00D10F3E" w:rsidRDefault="00D10F3E" w:rsidP="00D10F3E">
      <w:pPr>
        <w:rPr>
          <w:b/>
        </w:rPr>
      </w:pPr>
      <w:r w:rsidRPr="002138ED">
        <w:rPr>
          <w:rFonts w:ascii="Times New Roman" w:hAnsi="Times New Roman" w:cs="Times New Roman"/>
          <w:b/>
        </w:rPr>
        <w:t>Adjourn –</w:t>
      </w:r>
      <w:r>
        <w:rPr>
          <w:b/>
        </w:rPr>
        <w:t xml:space="preserve"> </w:t>
      </w:r>
    </w:p>
    <w:p w14:paraId="6E3D50BC" w14:textId="77777777" w:rsidR="00D10F3E" w:rsidRPr="00D10F3E" w:rsidRDefault="00D10F3E"/>
    <w:sectPr w:rsidR="00D10F3E" w:rsidRPr="00D10F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234A7" w14:textId="77777777" w:rsidR="007B16E2" w:rsidRDefault="007B16E2" w:rsidP="007F4976">
      <w:r>
        <w:separator/>
      </w:r>
    </w:p>
  </w:endnote>
  <w:endnote w:type="continuationSeparator" w:id="0">
    <w:p w14:paraId="0FC24800" w14:textId="77777777" w:rsidR="007B16E2" w:rsidRDefault="007B16E2" w:rsidP="007F4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C94A53" w14:textId="77777777" w:rsidR="005A3643" w:rsidRDefault="005A36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4AF61" w14:textId="77777777" w:rsidR="007F4976" w:rsidRDefault="007F4976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7A2FDBC1" w14:textId="77777777" w:rsidR="007F4976" w:rsidRDefault="007F49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BDE68" w14:textId="77777777" w:rsidR="005A3643" w:rsidRDefault="005A3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3C451" w14:textId="77777777" w:rsidR="007B16E2" w:rsidRDefault="007B16E2" w:rsidP="007F4976">
      <w:r>
        <w:separator/>
      </w:r>
    </w:p>
  </w:footnote>
  <w:footnote w:type="continuationSeparator" w:id="0">
    <w:p w14:paraId="11678ADE" w14:textId="77777777" w:rsidR="007B16E2" w:rsidRDefault="007B16E2" w:rsidP="007F49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C698B" w14:textId="77777777" w:rsidR="005A3643" w:rsidRDefault="005A36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2AE15" w14:textId="1F0EB3A5" w:rsidR="005A3643" w:rsidRDefault="005A36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D0AF1" w14:textId="77777777" w:rsidR="005A3643" w:rsidRDefault="005A36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51816"/>
    <w:multiLevelType w:val="hybridMultilevel"/>
    <w:tmpl w:val="78802A2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6767D8D"/>
    <w:multiLevelType w:val="hybridMultilevel"/>
    <w:tmpl w:val="AC7822A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6A22A83"/>
    <w:multiLevelType w:val="hybridMultilevel"/>
    <w:tmpl w:val="51EA1262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3" w15:restartNumberingAfterBreak="0">
    <w:nsid w:val="11CB39B7"/>
    <w:multiLevelType w:val="hybridMultilevel"/>
    <w:tmpl w:val="D29894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1B762CFE"/>
    <w:multiLevelType w:val="hybridMultilevel"/>
    <w:tmpl w:val="7D4C366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1C035B34"/>
    <w:multiLevelType w:val="hybridMultilevel"/>
    <w:tmpl w:val="25F692D0"/>
    <w:lvl w:ilvl="0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283655D0"/>
    <w:multiLevelType w:val="hybridMultilevel"/>
    <w:tmpl w:val="C3508B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93B69DB"/>
    <w:multiLevelType w:val="hybridMultilevel"/>
    <w:tmpl w:val="6A1C569A"/>
    <w:lvl w:ilvl="0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296E1466"/>
    <w:multiLevelType w:val="hybridMultilevel"/>
    <w:tmpl w:val="BCDCCF9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A3323F7"/>
    <w:multiLevelType w:val="hybridMultilevel"/>
    <w:tmpl w:val="E3F27CA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B4E78C4"/>
    <w:multiLevelType w:val="hybridMultilevel"/>
    <w:tmpl w:val="99D4FD8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2C4F162A"/>
    <w:multiLevelType w:val="hybridMultilevel"/>
    <w:tmpl w:val="03D2EC6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320061DD"/>
    <w:multiLevelType w:val="hybridMultilevel"/>
    <w:tmpl w:val="55FAD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F168A"/>
    <w:multiLevelType w:val="hybridMultilevel"/>
    <w:tmpl w:val="C4F0B3E2"/>
    <w:lvl w:ilvl="0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4" w15:restartNumberingAfterBreak="0">
    <w:nsid w:val="37724241"/>
    <w:multiLevelType w:val="hybridMultilevel"/>
    <w:tmpl w:val="06BA5DC4"/>
    <w:lvl w:ilvl="0" w:tplc="0409000F">
      <w:start w:val="1"/>
      <w:numFmt w:val="decimal"/>
      <w:lvlText w:val="%1."/>
      <w:lvlJc w:val="left"/>
      <w:pPr>
        <w:ind w:left="4020" w:hanging="360"/>
      </w:pPr>
    </w:lvl>
    <w:lvl w:ilvl="1" w:tplc="04090019" w:tentative="1">
      <w:start w:val="1"/>
      <w:numFmt w:val="lowerLetter"/>
      <w:lvlText w:val="%2."/>
      <w:lvlJc w:val="left"/>
      <w:pPr>
        <w:ind w:left="4740" w:hanging="360"/>
      </w:pPr>
    </w:lvl>
    <w:lvl w:ilvl="2" w:tplc="0409001B" w:tentative="1">
      <w:start w:val="1"/>
      <w:numFmt w:val="lowerRoman"/>
      <w:lvlText w:val="%3."/>
      <w:lvlJc w:val="right"/>
      <w:pPr>
        <w:ind w:left="5460" w:hanging="180"/>
      </w:pPr>
    </w:lvl>
    <w:lvl w:ilvl="3" w:tplc="0409000F" w:tentative="1">
      <w:start w:val="1"/>
      <w:numFmt w:val="decimal"/>
      <w:lvlText w:val="%4."/>
      <w:lvlJc w:val="left"/>
      <w:pPr>
        <w:ind w:left="6180" w:hanging="360"/>
      </w:pPr>
    </w:lvl>
    <w:lvl w:ilvl="4" w:tplc="04090019" w:tentative="1">
      <w:start w:val="1"/>
      <w:numFmt w:val="lowerLetter"/>
      <w:lvlText w:val="%5."/>
      <w:lvlJc w:val="left"/>
      <w:pPr>
        <w:ind w:left="6900" w:hanging="360"/>
      </w:pPr>
    </w:lvl>
    <w:lvl w:ilvl="5" w:tplc="0409001B" w:tentative="1">
      <w:start w:val="1"/>
      <w:numFmt w:val="lowerRoman"/>
      <w:lvlText w:val="%6."/>
      <w:lvlJc w:val="right"/>
      <w:pPr>
        <w:ind w:left="7620" w:hanging="180"/>
      </w:pPr>
    </w:lvl>
    <w:lvl w:ilvl="6" w:tplc="0409000F" w:tentative="1">
      <w:start w:val="1"/>
      <w:numFmt w:val="decimal"/>
      <w:lvlText w:val="%7."/>
      <w:lvlJc w:val="left"/>
      <w:pPr>
        <w:ind w:left="8340" w:hanging="360"/>
      </w:pPr>
    </w:lvl>
    <w:lvl w:ilvl="7" w:tplc="04090019" w:tentative="1">
      <w:start w:val="1"/>
      <w:numFmt w:val="lowerLetter"/>
      <w:lvlText w:val="%8."/>
      <w:lvlJc w:val="left"/>
      <w:pPr>
        <w:ind w:left="9060" w:hanging="360"/>
      </w:pPr>
    </w:lvl>
    <w:lvl w:ilvl="8" w:tplc="0409001B" w:tentative="1">
      <w:start w:val="1"/>
      <w:numFmt w:val="lowerRoman"/>
      <w:lvlText w:val="%9."/>
      <w:lvlJc w:val="right"/>
      <w:pPr>
        <w:ind w:left="9780" w:hanging="180"/>
      </w:pPr>
    </w:lvl>
  </w:abstractNum>
  <w:abstractNum w:abstractNumId="15" w15:restartNumberingAfterBreak="0">
    <w:nsid w:val="3A9E110C"/>
    <w:multiLevelType w:val="hybridMultilevel"/>
    <w:tmpl w:val="3B38534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6" w15:restartNumberingAfterBreak="0">
    <w:nsid w:val="3EF922C1"/>
    <w:multiLevelType w:val="hybridMultilevel"/>
    <w:tmpl w:val="E8B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F24D0"/>
    <w:multiLevelType w:val="hybridMultilevel"/>
    <w:tmpl w:val="59F44F3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440C4147"/>
    <w:multiLevelType w:val="hybridMultilevel"/>
    <w:tmpl w:val="23060EB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4AB41C15"/>
    <w:multiLevelType w:val="hybridMultilevel"/>
    <w:tmpl w:val="E090767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708871FA"/>
    <w:multiLevelType w:val="hybridMultilevel"/>
    <w:tmpl w:val="B5669DD6"/>
    <w:lvl w:ilvl="0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1" w15:restartNumberingAfterBreak="0">
    <w:nsid w:val="78CF621A"/>
    <w:multiLevelType w:val="hybridMultilevel"/>
    <w:tmpl w:val="71F8AABE"/>
    <w:lvl w:ilvl="0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792F60D0"/>
    <w:multiLevelType w:val="hybridMultilevel"/>
    <w:tmpl w:val="78C2406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398750390">
    <w:abstractNumId w:val="19"/>
  </w:num>
  <w:num w:numId="2" w16cid:durableId="1007057674">
    <w:abstractNumId w:val="9"/>
  </w:num>
  <w:num w:numId="3" w16cid:durableId="548230174">
    <w:abstractNumId w:val="21"/>
  </w:num>
  <w:num w:numId="4" w16cid:durableId="262805586">
    <w:abstractNumId w:val="2"/>
  </w:num>
  <w:num w:numId="5" w16cid:durableId="1031759051">
    <w:abstractNumId w:val="17"/>
  </w:num>
  <w:num w:numId="6" w16cid:durableId="1379745650">
    <w:abstractNumId w:val="22"/>
  </w:num>
  <w:num w:numId="7" w16cid:durableId="960382679">
    <w:abstractNumId w:val="4"/>
  </w:num>
  <w:num w:numId="8" w16cid:durableId="1657607803">
    <w:abstractNumId w:val="6"/>
  </w:num>
  <w:num w:numId="9" w16cid:durableId="1167400602">
    <w:abstractNumId w:val="10"/>
  </w:num>
  <w:num w:numId="10" w16cid:durableId="769351384">
    <w:abstractNumId w:val="12"/>
  </w:num>
  <w:num w:numId="11" w16cid:durableId="1816026504">
    <w:abstractNumId w:val="16"/>
  </w:num>
  <w:num w:numId="12" w16cid:durableId="1654093964">
    <w:abstractNumId w:val="0"/>
  </w:num>
  <w:num w:numId="13" w16cid:durableId="1020161185">
    <w:abstractNumId w:val="15"/>
  </w:num>
  <w:num w:numId="14" w16cid:durableId="1478761781">
    <w:abstractNumId w:val="18"/>
  </w:num>
  <w:num w:numId="15" w16cid:durableId="447938953">
    <w:abstractNumId w:val="3"/>
  </w:num>
  <w:num w:numId="16" w16cid:durableId="1114591875">
    <w:abstractNumId w:val="11"/>
  </w:num>
  <w:num w:numId="17" w16cid:durableId="1716809032">
    <w:abstractNumId w:val="7"/>
  </w:num>
  <w:num w:numId="18" w16cid:durableId="878977189">
    <w:abstractNumId w:val="5"/>
  </w:num>
  <w:num w:numId="19" w16cid:durableId="1179467172">
    <w:abstractNumId w:val="1"/>
  </w:num>
  <w:num w:numId="20" w16cid:durableId="1269049966">
    <w:abstractNumId w:val="20"/>
  </w:num>
  <w:num w:numId="21" w16cid:durableId="528178753">
    <w:abstractNumId w:val="14"/>
  </w:num>
  <w:num w:numId="22" w16cid:durableId="2108501499">
    <w:abstractNumId w:val="8"/>
  </w:num>
  <w:num w:numId="23" w16cid:durableId="10237043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jU2MDUwMTA1NbdQ0lEKTi0uzszPAykwMakFACvgNcktAAAA"/>
  </w:docVars>
  <w:rsids>
    <w:rsidRoot w:val="00D10F3E"/>
    <w:rsid w:val="0003693D"/>
    <w:rsid w:val="00055335"/>
    <w:rsid w:val="000711C5"/>
    <w:rsid w:val="00084584"/>
    <w:rsid w:val="000906C1"/>
    <w:rsid w:val="00096697"/>
    <w:rsid w:val="000A4F8A"/>
    <w:rsid w:val="000C2331"/>
    <w:rsid w:val="000C3721"/>
    <w:rsid w:val="000E44C7"/>
    <w:rsid w:val="000E742C"/>
    <w:rsid w:val="0012449B"/>
    <w:rsid w:val="00147351"/>
    <w:rsid w:val="001533CF"/>
    <w:rsid w:val="00161A7B"/>
    <w:rsid w:val="00172123"/>
    <w:rsid w:val="00183365"/>
    <w:rsid w:val="001B0BD7"/>
    <w:rsid w:val="001C19D9"/>
    <w:rsid w:val="001C608C"/>
    <w:rsid w:val="001E1519"/>
    <w:rsid w:val="001E7309"/>
    <w:rsid w:val="00207ED5"/>
    <w:rsid w:val="00212609"/>
    <w:rsid w:val="00213172"/>
    <w:rsid w:val="002138ED"/>
    <w:rsid w:val="00226D8A"/>
    <w:rsid w:val="00231F71"/>
    <w:rsid w:val="00281EEB"/>
    <w:rsid w:val="002A7179"/>
    <w:rsid w:val="002B3153"/>
    <w:rsid w:val="002D0838"/>
    <w:rsid w:val="002E58A4"/>
    <w:rsid w:val="002F4F89"/>
    <w:rsid w:val="003008E0"/>
    <w:rsid w:val="0033016C"/>
    <w:rsid w:val="00370E0E"/>
    <w:rsid w:val="00392EEF"/>
    <w:rsid w:val="003B4A42"/>
    <w:rsid w:val="003D02BA"/>
    <w:rsid w:val="00417ED4"/>
    <w:rsid w:val="004206E4"/>
    <w:rsid w:val="00435063"/>
    <w:rsid w:val="00443C40"/>
    <w:rsid w:val="00444C50"/>
    <w:rsid w:val="00456800"/>
    <w:rsid w:val="00485948"/>
    <w:rsid w:val="004A4717"/>
    <w:rsid w:val="004B1B76"/>
    <w:rsid w:val="004B38CD"/>
    <w:rsid w:val="004C3F54"/>
    <w:rsid w:val="004D0AC6"/>
    <w:rsid w:val="004E1621"/>
    <w:rsid w:val="00513F2A"/>
    <w:rsid w:val="0053037A"/>
    <w:rsid w:val="00542E87"/>
    <w:rsid w:val="005445F4"/>
    <w:rsid w:val="00566A1C"/>
    <w:rsid w:val="005A324A"/>
    <w:rsid w:val="005A3643"/>
    <w:rsid w:val="005A68B9"/>
    <w:rsid w:val="0060039E"/>
    <w:rsid w:val="00615139"/>
    <w:rsid w:val="006324A8"/>
    <w:rsid w:val="00644DAF"/>
    <w:rsid w:val="0065134B"/>
    <w:rsid w:val="006529A5"/>
    <w:rsid w:val="00686A7C"/>
    <w:rsid w:val="00696AAF"/>
    <w:rsid w:val="006B0C0C"/>
    <w:rsid w:val="006B3C25"/>
    <w:rsid w:val="006C3482"/>
    <w:rsid w:val="006D36EC"/>
    <w:rsid w:val="006F6545"/>
    <w:rsid w:val="00702E3E"/>
    <w:rsid w:val="00704686"/>
    <w:rsid w:val="00721045"/>
    <w:rsid w:val="00740257"/>
    <w:rsid w:val="007534E4"/>
    <w:rsid w:val="0076021E"/>
    <w:rsid w:val="00766F92"/>
    <w:rsid w:val="00773294"/>
    <w:rsid w:val="007828A1"/>
    <w:rsid w:val="007B020A"/>
    <w:rsid w:val="007B0ED8"/>
    <w:rsid w:val="007B16E2"/>
    <w:rsid w:val="007C180D"/>
    <w:rsid w:val="007C72A5"/>
    <w:rsid w:val="007D4999"/>
    <w:rsid w:val="007E6FD4"/>
    <w:rsid w:val="007F4976"/>
    <w:rsid w:val="00803258"/>
    <w:rsid w:val="00850004"/>
    <w:rsid w:val="008500B6"/>
    <w:rsid w:val="00855255"/>
    <w:rsid w:val="00870E74"/>
    <w:rsid w:val="008738CA"/>
    <w:rsid w:val="008753C5"/>
    <w:rsid w:val="008B428B"/>
    <w:rsid w:val="008C56C8"/>
    <w:rsid w:val="008D0C9C"/>
    <w:rsid w:val="008E29EA"/>
    <w:rsid w:val="008F095D"/>
    <w:rsid w:val="00906674"/>
    <w:rsid w:val="00914A47"/>
    <w:rsid w:val="00920D4A"/>
    <w:rsid w:val="00922471"/>
    <w:rsid w:val="00942A0D"/>
    <w:rsid w:val="00950821"/>
    <w:rsid w:val="00953D60"/>
    <w:rsid w:val="00961D73"/>
    <w:rsid w:val="009730FC"/>
    <w:rsid w:val="00973806"/>
    <w:rsid w:val="00985B58"/>
    <w:rsid w:val="009B565E"/>
    <w:rsid w:val="009C04AF"/>
    <w:rsid w:val="009E589C"/>
    <w:rsid w:val="00A02FB2"/>
    <w:rsid w:val="00A11A58"/>
    <w:rsid w:val="00A65890"/>
    <w:rsid w:val="00A70051"/>
    <w:rsid w:val="00A870A2"/>
    <w:rsid w:val="00A96726"/>
    <w:rsid w:val="00A96D7F"/>
    <w:rsid w:val="00AC25C0"/>
    <w:rsid w:val="00AD0BA1"/>
    <w:rsid w:val="00AD5317"/>
    <w:rsid w:val="00AE0B07"/>
    <w:rsid w:val="00AF60EF"/>
    <w:rsid w:val="00B05F10"/>
    <w:rsid w:val="00B43932"/>
    <w:rsid w:val="00B91C5D"/>
    <w:rsid w:val="00BB4A2F"/>
    <w:rsid w:val="00BB7FF1"/>
    <w:rsid w:val="00BC357A"/>
    <w:rsid w:val="00BD7F74"/>
    <w:rsid w:val="00BF4EF5"/>
    <w:rsid w:val="00C106CB"/>
    <w:rsid w:val="00C300A6"/>
    <w:rsid w:val="00C323DE"/>
    <w:rsid w:val="00C35DA0"/>
    <w:rsid w:val="00C35E49"/>
    <w:rsid w:val="00C36010"/>
    <w:rsid w:val="00C372B4"/>
    <w:rsid w:val="00C74622"/>
    <w:rsid w:val="00C945EB"/>
    <w:rsid w:val="00CA5862"/>
    <w:rsid w:val="00CB3178"/>
    <w:rsid w:val="00CC1C52"/>
    <w:rsid w:val="00CC2E23"/>
    <w:rsid w:val="00CD0ADC"/>
    <w:rsid w:val="00CD3262"/>
    <w:rsid w:val="00CD3B21"/>
    <w:rsid w:val="00CD4A7B"/>
    <w:rsid w:val="00CD6836"/>
    <w:rsid w:val="00CE0684"/>
    <w:rsid w:val="00D10F3E"/>
    <w:rsid w:val="00D61818"/>
    <w:rsid w:val="00D62924"/>
    <w:rsid w:val="00D90B36"/>
    <w:rsid w:val="00DD7452"/>
    <w:rsid w:val="00DD76E8"/>
    <w:rsid w:val="00DF1CCA"/>
    <w:rsid w:val="00E025B4"/>
    <w:rsid w:val="00E06232"/>
    <w:rsid w:val="00E301F8"/>
    <w:rsid w:val="00E54681"/>
    <w:rsid w:val="00E7113B"/>
    <w:rsid w:val="00E71D45"/>
    <w:rsid w:val="00EA62C3"/>
    <w:rsid w:val="00EB52DB"/>
    <w:rsid w:val="00EC54B3"/>
    <w:rsid w:val="00EE0FAE"/>
    <w:rsid w:val="00F06131"/>
    <w:rsid w:val="00F11B22"/>
    <w:rsid w:val="00F27EC0"/>
    <w:rsid w:val="00F43ABB"/>
    <w:rsid w:val="00F62CBB"/>
    <w:rsid w:val="00F94FE3"/>
    <w:rsid w:val="00FB2E47"/>
    <w:rsid w:val="00FC03C3"/>
    <w:rsid w:val="00FC2552"/>
    <w:rsid w:val="00FF4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3EB560"/>
  <w15:chartTrackingRefBased/>
  <w15:docId w15:val="{8511404D-287C-44AC-9CED-DD881A78C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F3E"/>
    <w:pPr>
      <w:spacing w:after="0" w:line="240" w:lineRule="auto"/>
    </w:pPr>
    <w:rPr>
      <w:rFonts w:ascii="Segoe UI Emoji" w:hAnsi="Segoe UI Emoj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10F3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D10F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49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4976"/>
    <w:rPr>
      <w:rFonts w:ascii="Segoe UI Emoji" w:hAnsi="Segoe UI Emoj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49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4976"/>
    <w:rPr>
      <w:rFonts w:ascii="Segoe UI Emoji" w:hAnsi="Segoe UI Emoj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36569-59F5-4A01-B55F-DDD7D21C6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Bartlett</dc:creator>
  <cp:keywords/>
  <dc:description/>
  <cp:lastModifiedBy>Bartlett, Tina</cp:lastModifiedBy>
  <cp:revision>2</cp:revision>
  <cp:lastPrinted>2025-08-12T15:35:00Z</cp:lastPrinted>
  <dcterms:created xsi:type="dcterms:W3CDTF">2026-05-19T13:41:00Z</dcterms:created>
  <dcterms:modified xsi:type="dcterms:W3CDTF">2026-05-19T13:41:00Z</dcterms:modified>
</cp:coreProperties>
</file>